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ECF4B" w14:textId="77777777" w:rsidR="00EF3B7A" w:rsidRPr="005F6D12" w:rsidRDefault="00EF3B7A" w:rsidP="00EF3B7A">
      <w:pPr>
        <w:shd w:val="clear" w:color="auto" w:fill="DEEAF6" w:themeFill="accent5" w:themeFillTint="33"/>
        <w:spacing w:after="0" w:line="240" w:lineRule="auto"/>
        <w:rPr>
          <w:rFonts w:cstheme="minorHAnsi"/>
          <w:b/>
        </w:rPr>
      </w:pPr>
      <w:r w:rsidRPr="005F6D12">
        <w:rPr>
          <w:rFonts w:cstheme="minorHAnsi"/>
          <w:b/>
        </w:rPr>
        <w:t>Week 2</w:t>
      </w:r>
    </w:p>
    <w:p w14:paraId="5F035A31" w14:textId="77777777" w:rsidR="00EF3B7A" w:rsidRPr="005F6D12" w:rsidRDefault="00EF3B7A" w:rsidP="00EF3B7A">
      <w:pPr>
        <w:rPr>
          <w:rFonts w:cstheme="minorHAnsi"/>
        </w:rPr>
      </w:pPr>
    </w:p>
    <w:p w14:paraId="1EA803DC" w14:textId="77777777" w:rsidR="00EF3B7A" w:rsidRPr="005F6D12" w:rsidRDefault="00EF3B7A" w:rsidP="00EF3B7A">
      <w:pPr>
        <w:rPr>
          <w:rFonts w:cstheme="minorHAnsi"/>
          <w:b/>
        </w:rPr>
      </w:pPr>
      <w:proofErr w:type="spellStart"/>
      <w:r w:rsidRPr="005F6D12">
        <w:rPr>
          <w:rFonts w:cstheme="minorHAnsi"/>
          <w:b/>
          <w:highlight w:val="yellow"/>
        </w:rPr>
        <w:t>Jupyter</w:t>
      </w:r>
      <w:proofErr w:type="spellEnd"/>
      <w:r w:rsidRPr="005F6D12">
        <w:rPr>
          <w:rFonts w:cstheme="minorHAnsi"/>
          <w:b/>
          <w:highlight w:val="yellow"/>
        </w:rPr>
        <w:t xml:space="preserve"> Notebook and </w:t>
      </w:r>
      <w:proofErr w:type="spellStart"/>
      <w:r w:rsidRPr="005F6D12">
        <w:rPr>
          <w:rFonts w:cstheme="minorHAnsi"/>
          <w:b/>
          <w:highlight w:val="yellow"/>
        </w:rPr>
        <w:t>JupyterLab</w:t>
      </w:r>
      <w:proofErr w:type="spellEnd"/>
    </w:p>
    <w:p w14:paraId="2EA8E4A4" w14:textId="77777777" w:rsidR="00EF3B7A" w:rsidRPr="005F6D12" w:rsidRDefault="00EF3B7A" w:rsidP="00EF3B7A">
      <w:pPr>
        <w:rPr>
          <w:rFonts w:cstheme="minorHAnsi"/>
        </w:rPr>
      </w:pPr>
      <w:r w:rsidRPr="005F6D12">
        <w:rPr>
          <w:rFonts w:cstheme="minorHAnsi"/>
          <w:noProof/>
        </w:rPr>
        <w:drawing>
          <wp:inline distT="0" distB="0" distL="0" distR="0" wp14:anchorId="18A98932" wp14:editId="3B00F238">
            <wp:extent cx="5943600" cy="2853690"/>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53690"/>
                    </a:xfrm>
                    <a:prstGeom prst="rect">
                      <a:avLst/>
                    </a:prstGeom>
                  </pic:spPr>
                </pic:pic>
              </a:graphicData>
            </a:graphic>
          </wp:inline>
        </w:drawing>
      </w:r>
    </w:p>
    <w:p w14:paraId="205839A0" w14:textId="77777777" w:rsidR="00EF3B7A" w:rsidRPr="005F6D12" w:rsidRDefault="00EF3B7A" w:rsidP="00EF3B7A">
      <w:pPr>
        <w:rPr>
          <w:rFonts w:cstheme="minorHAnsi"/>
        </w:rPr>
      </w:pPr>
      <w:r w:rsidRPr="005F6D12">
        <w:rPr>
          <w:rFonts w:cstheme="minorHAnsi"/>
          <w:noProof/>
        </w:rPr>
        <w:drawing>
          <wp:inline distT="0" distB="0" distL="0" distR="0" wp14:anchorId="2E592AE2" wp14:editId="2DCEE017">
            <wp:extent cx="5943600" cy="2717800"/>
            <wp:effectExtent l="0" t="0" r="0" b="635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17800"/>
                    </a:xfrm>
                    <a:prstGeom prst="rect">
                      <a:avLst/>
                    </a:prstGeom>
                  </pic:spPr>
                </pic:pic>
              </a:graphicData>
            </a:graphic>
          </wp:inline>
        </w:drawing>
      </w:r>
    </w:p>
    <w:p w14:paraId="73A784FD" w14:textId="77777777" w:rsidR="00EF3B7A" w:rsidRPr="005F6D12" w:rsidRDefault="00EF3B7A" w:rsidP="00EF3B7A">
      <w:pPr>
        <w:rPr>
          <w:rFonts w:cstheme="minorHAnsi"/>
        </w:rPr>
      </w:pPr>
      <w:r w:rsidRPr="005F6D12">
        <w:rPr>
          <w:rFonts w:cstheme="minorHAnsi"/>
          <w:noProof/>
        </w:rPr>
        <w:drawing>
          <wp:inline distT="0" distB="0" distL="0" distR="0" wp14:anchorId="7477B0D6" wp14:editId="2EC803D2">
            <wp:extent cx="5943600" cy="106172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61720"/>
                    </a:xfrm>
                    <a:prstGeom prst="rect">
                      <a:avLst/>
                    </a:prstGeom>
                  </pic:spPr>
                </pic:pic>
              </a:graphicData>
            </a:graphic>
          </wp:inline>
        </w:drawing>
      </w:r>
    </w:p>
    <w:p w14:paraId="7CA5E441" w14:textId="77777777" w:rsidR="00EF3B7A" w:rsidRPr="005F6D12" w:rsidRDefault="00EF3B7A" w:rsidP="00EF3B7A">
      <w:pPr>
        <w:pBdr>
          <w:bottom w:val="single" w:sz="4" w:space="1" w:color="auto"/>
        </w:pBdr>
        <w:rPr>
          <w:rFonts w:cstheme="minorHAnsi"/>
        </w:rPr>
      </w:pPr>
    </w:p>
    <w:p w14:paraId="033285AE" w14:textId="77777777" w:rsidR="00EF3B7A" w:rsidRPr="005F6D12" w:rsidRDefault="00EF3B7A" w:rsidP="00EF3B7A">
      <w:pPr>
        <w:rPr>
          <w:rFonts w:cstheme="minorHAnsi"/>
        </w:rPr>
      </w:pPr>
      <w:r w:rsidRPr="005F6D12">
        <w:rPr>
          <w:rFonts w:cstheme="minorHAnsi"/>
          <w:noProof/>
        </w:rPr>
        <w:lastRenderedPageBreak/>
        <w:drawing>
          <wp:inline distT="0" distB="0" distL="0" distR="0" wp14:anchorId="4A474F5A" wp14:editId="2CBC1526">
            <wp:extent cx="5943600" cy="191071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10715"/>
                    </a:xfrm>
                    <a:prstGeom prst="rect">
                      <a:avLst/>
                    </a:prstGeom>
                  </pic:spPr>
                </pic:pic>
              </a:graphicData>
            </a:graphic>
          </wp:inline>
        </w:drawing>
      </w:r>
    </w:p>
    <w:p w14:paraId="443F25A0" w14:textId="77777777" w:rsidR="00EF3B7A" w:rsidRPr="005F6D12" w:rsidRDefault="00EF3B7A" w:rsidP="00EF3B7A">
      <w:pPr>
        <w:rPr>
          <w:rFonts w:cstheme="minorHAnsi"/>
        </w:rPr>
      </w:pPr>
      <w:r w:rsidRPr="005F6D12">
        <w:rPr>
          <w:rFonts w:cstheme="minorHAnsi"/>
          <w:noProof/>
        </w:rPr>
        <w:drawing>
          <wp:inline distT="0" distB="0" distL="0" distR="0" wp14:anchorId="46842A65" wp14:editId="575B4B7E">
            <wp:extent cx="5943600" cy="31673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7380"/>
                    </a:xfrm>
                    <a:prstGeom prst="rect">
                      <a:avLst/>
                    </a:prstGeom>
                  </pic:spPr>
                </pic:pic>
              </a:graphicData>
            </a:graphic>
          </wp:inline>
        </w:drawing>
      </w:r>
    </w:p>
    <w:p w14:paraId="4593348F" w14:textId="77777777" w:rsidR="00EF3B7A" w:rsidRPr="005F6D12" w:rsidRDefault="00EF3B7A" w:rsidP="00EF3B7A">
      <w:pPr>
        <w:rPr>
          <w:rFonts w:cstheme="minorHAnsi"/>
        </w:rPr>
      </w:pPr>
      <w:r w:rsidRPr="005F6D12">
        <w:rPr>
          <w:rFonts w:cstheme="minorHAnsi"/>
          <w:noProof/>
        </w:rPr>
        <w:lastRenderedPageBreak/>
        <w:drawing>
          <wp:inline distT="0" distB="0" distL="0" distR="0" wp14:anchorId="646C02B4" wp14:editId="1EB09CBE">
            <wp:extent cx="5943600" cy="31877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87700"/>
                    </a:xfrm>
                    <a:prstGeom prst="rect">
                      <a:avLst/>
                    </a:prstGeom>
                  </pic:spPr>
                </pic:pic>
              </a:graphicData>
            </a:graphic>
          </wp:inline>
        </w:drawing>
      </w:r>
    </w:p>
    <w:p w14:paraId="3B541CBA" w14:textId="77777777" w:rsidR="00EF3B7A" w:rsidRPr="005F6D12" w:rsidRDefault="00EF3B7A" w:rsidP="00EF3B7A">
      <w:pPr>
        <w:rPr>
          <w:rFonts w:cstheme="minorHAnsi"/>
        </w:rPr>
      </w:pPr>
      <w:r w:rsidRPr="005F6D12">
        <w:rPr>
          <w:rFonts w:cstheme="minorHAnsi"/>
          <w:noProof/>
        </w:rPr>
        <w:drawing>
          <wp:inline distT="0" distB="0" distL="0" distR="0" wp14:anchorId="7879E755" wp14:editId="77AC9E90">
            <wp:extent cx="5943600" cy="2094230"/>
            <wp:effectExtent l="0" t="0" r="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94230"/>
                    </a:xfrm>
                    <a:prstGeom prst="rect">
                      <a:avLst/>
                    </a:prstGeom>
                  </pic:spPr>
                </pic:pic>
              </a:graphicData>
            </a:graphic>
          </wp:inline>
        </w:drawing>
      </w:r>
    </w:p>
    <w:p w14:paraId="24DEF00D" w14:textId="77777777" w:rsidR="00EF3B7A" w:rsidRPr="005F6D12" w:rsidRDefault="00EF3B7A" w:rsidP="00EF3B7A">
      <w:pPr>
        <w:rPr>
          <w:rFonts w:cstheme="minorHAnsi"/>
        </w:rPr>
      </w:pPr>
      <w:r w:rsidRPr="005F6D12">
        <w:rPr>
          <w:rFonts w:cstheme="minorHAnsi"/>
          <w:noProof/>
        </w:rPr>
        <w:lastRenderedPageBreak/>
        <w:drawing>
          <wp:inline distT="0" distB="0" distL="0" distR="0" wp14:anchorId="344BEFBA" wp14:editId="60387E52">
            <wp:extent cx="5943600" cy="29794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9420"/>
                    </a:xfrm>
                    <a:prstGeom prst="rect">
                      <a:avLst/>
                    </a:prstGeom>
                  </pic:spPr>
                </pic:pic>
              </a:graphicData>
            </a:graphic>
          </wp:inline>
        </w:drawing>
      </w:r>
    </w:p>
    <w:p w14:paraId="17ABEC74" w14:textId="77777777" w:rsidR="00EF3B7A" w:rsidRPr="005F6D12" w:rsidRDefault="00EF3B7A" w:rsidP="00EF3B7A">
      <w:pPr>
        <w:rPr>
          <w:rFonts w:cstheme="minorHAnsi"/>
        </w:rPr>
      </w:pPr>
      <w:r w:rsidRPr="005F6D12">
        <w:rPr>
          <w:rFonts w:cstheme="minorHAnsi"/>
          <w:noProof/>
        </w:rPr>
        <w:drawing>
          <wp:inline distT="0" distB="0" distL="0" distR="0" wp14:anchorId="72530220" wp14:editId="75858CDE">
            <wp:extent cx="5943600" cy="286829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68295"/>
                    </a:xfrm>
                    <a:prstGeom prst="rect">
                      <a:avLst/>
                    </a:prstGeom>
                  </pic:spPr>
                </pic:pic>
              </a:graphicData>
            </a:graphic>
          </wp:inline>
        </w:drawing>
      </w:r>
    </w:p>
    <w:p w14:paraId="3050AB8E" w14:textId="1A6302BF" w:rsidR="00EF3B7A" w:rsidRPr="005F6D12" w:rsidRDefault="00EF3B7A" w:rsidP="00EF3B7A">
      <w:pPr>
        <w:rPr>
          <w:rFonts w:cstheme="minorHAnsi"/>
        </w:rPr>
      </w:pPr>
      <w:r w:rsidRPr="005F6D12">
        <w:rPr>
          <w:rFonts w:cstheme="minorHAnsi"/>
          <w:noProof/>
        </w:rPr>
        <w:drawing>
          <wp:inline distT="0" distB="0" distL="0" distR="0" wp14:anchorId="1F7A1B9C" wp14:editId="2A81E5FF">
            <wp:extent cx="5943600" cy="850265"/>
            <wp:effectExtent l="0" t="0" r="0" b="698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0265"/>
                    </a:xfrm>
                    <a:prstGeom prst="rect">
                      <a:avLst/>
                    </a:prstGeom>
                  </pic:spPr>
                </pic:pic>
              </a:graphicData>
            </a:graphic>
          </wp:inline>
        </w:drawing>
      </w:r>
    </w:p>
    <w:p w14:paraId="636D15A1" w14:textId="7630E809" w:rsidR="00EF3B7A" w:rsidRPr="005F6D12" w:rsidRDefault="00EF3B7A" w:rsidP="00EF3B7A">
      <w:pPr>
        <w:pBdr>
          <w:bottom w:val="single" w:sz="4" w:space="1" w:color="auto"/>
        </w:pBdr>
        <w:rPr>
          <w:rFonts w:cstheme="minorHAnsi"/>
        </w:rPr>
      </w:pPr>
    </w:p>
    <w:p w14:paraId="0798C5E7" w14:textId="77777777" w:rsidR="005F6D12" w:rsidRPr="005F6D12" w:rsidRDefault="005F6D12" w:rsidP="005F6D12">
      <w:pPr>
        <w:pStyle w:val="Heading3"/>
        <w:rPr>
          <w:rFonts w:asciiTheme="minorHAnsi" w:hAnsiTheme="minorHAnsi" w:cstheme="minorHAnsi"/>
          <w:sz w:val="22"/>
          <w:szCs w:val="22"/>
        </w:rPr>
      </w:pP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on the Internet</w:t>
      </w:r>
    </w:p>
    <w:p w14:paraId="0AECD655"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There are thousands of interesting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available on the internet for you to learn from. One of the best sources is: </w:t>
      </w:r>
      <w:hyperlink r:id="rId18" w:tgtFrame="_blank" w:history="1">
        <w:r w:rsidRPr="005F6D12">
          <w:rPr>
            <w:rStyle w:val="Hyperlink"/>
            <w:rFonts w:asciiTheme="minorHAnsi" w:hAnsiTheme="minorHAnsi" w:cstheme="minorHAnsi"/>
            <w:sz w:val="22"/>
            <w:szCs w:val="22"/>
          </w:rPr>
          <w:t>https://github.com/jupyter/jupyter/wiki</w:t>
        </w:r>
      </w:hyperlink>
    </w:p>
    <w:p w14:paraId="3AE7432F"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lastRenderedPageBreak/>
        <w:t>It is important to notice that you can download such notebooks to your local computer or import them to a cloud based no</w:t>
      </w:r>
      <w:bookmarkStart w:id="0" w:name="_GoBack"/>
      <w:bookmarkEnd w:id="0"/>
      <w:r w:rsidRPr="005F6D12">
        <w:rPr>
          <w:rFonts w:asciiTheme="minorHAnsi" w:hAnsiTheme="minorHAnsi" w:cstheme="minorHAnsi"/>
          <w:sz w:val="22"/>
          <w:szCs w:val="22"/>
        </w:rPr>
        <w:t>tebook tool so that you can rerun, modify, and apply what's explained in the notebook.</w:t>
      </w:r>
    </w:p>
    <w:p w14:paraId="550946C7"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Very often,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are already shared in a rendered view. This means that you can look at them as if they were running locally on your machine. But sometimes, folks only share a link to the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file (which you can make out by the *.</w:t>
      </w:r>
      <w:proofErr w:type="spellStart"/>
      <w:r w:rsidRPr="005F6D12">
        <w:rPr>
          <w:rFonts w:asciiTheme="minorHAnsi" w:hAnsiTheme="minorHAnsi" w:cstheme="minorHAnsi"/>
          <w:sz w:val="22"/>
          <w:szCs w:val="22"/>
        </w:rPr>
        <w:t>ipynb</w:t>
      </w:r>
      <w:proofErr w:type="spellEnd"/>
      <w:r w:rsidRPr="005F6D12">
        <w:rPr>
          <w:rFonts w:asciiTheme="minorHAnsi" w:hAnsiTheme="minorHAnsi" w:cstheme="minorHAnsi"/>
          <w:sz w:val="22"/>
          <w:szCs w:val="22"/>
        </w:rPr>
        <w:t xml:space="preserve"> extension). In this case, you can pick the URL to that file and paste it to the NB-Viewer =&gt; </w:t>
      </w:r>
      <w:hyperlink r:id="rId19" w:tgtFrame="_blank" w:history="1">
        <w:r w:rsidRPr="005F6D12">
          <w:rPr>
            <w:rStyle w:val="Hyperlink"/>
            <w:rFonts w:asciiTheme="minorHAnsi" w:hAnsiTheme="minorHAnsi" w:cstheme="minorHAnsi"/>
            <w:sz w:val="22"/>
            <w:szCs w:val="22"/>
          </w:rPr>
          <w:t>https://nbviewer.jupyter.org/</w:t>
        </w:r>
      </w:hyperlink>
    </w:p>
    <w:p w14:paraId="5FED1EED"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The list of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provides you with a huge collection of materials to explore. Therefore, it might be useful to give you some pointers to interesting notebooks. You have covered some examples with data in the labs. Let's highlight some useful data that further explores data science. In addition, as we have covered different tasks in data science, we will also provide a sample notebook for each task.</w:t>
      </w:r>
    </w:p>
    <w:p w14:paraId="26C853C0"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First, you start with exploratory data analysis, for which this notebook is highly recommended: </w:t>
      </w:r>
      <w:hyperlink r:id="rId20" w:tgtFrame="_blank" w:history="1">
        <w:r w:rsidRPr="005F6D12">
          <w:rPr>
            <w:rStyle w:val="Hyperlink"/>
            <w:rFonts w:asciiTheme="minorHAnsi" w:hAnsiTheme="minorHAnsi" w:cstheme="minorHAnsi"/>
            <w:sz w:val="22"/>
            <w:szCs w:val="22"/>
          </w:rPr>
          <w:t>https://nbviewer.jupyter.org/github/Tanu-N-Prabhu/Python/blob/master/Exploratory_data_Analysis.ipynb</w:t>
        </w:r>
      </w:hyperlink>
    </w:p>
    <w:p w14:paraId="6E41A492"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For data integration/cleansing at a smaller scale, the python </w:t>
      </w:r>
      <w:proofErr w:type="spellStart"/>
      <w:r w:rsidRPr="005F6D12">
        <w:rPr>
          <w:rFonts w:asciiTheme="minorHAnsi" w:hAnsiTheme="minorHAnsi" w:cstheme="minorHAnsi"/>
          <w:sz w:val="22"/>
          <w:szCs w:val="22"/>
        </w:rPr>
        <w:t>library_pandas_is</w:t>
      </w:r>
      <w:proofErr w:type="spellEnd"/>
      <w:r w:rsidRPr="005F6D12">
        <w:rPr>
          <w:rFonts w:asciiTheme="minorHAnsi" w:hAnsiTheme="minorHAnsi" w:cstheme="minorHAnsi"/>
          <w:sz w:val="22"/>
          <w:szCs w:val="22"/>
        </w:rPr>
        <w:t xml:space="preserve"> often used. For this task, you can have a look at this notebook: </w:t>
      </w:r>
      <w:hyperlink r:id="rId21" w:tgtFrame="_blank" w:history="1">
        <w:r w:rsidRPr="005F6D12">
          <w:rPr>
            <w:rStyle w:val="Hyperlink"/>
            <w:rFonts w:asciiTheme="minorHAnsi" w:hAnsiTheme="minorHAnsi" w:cstheme="minorHAnsi"/>
            <w:sz w:val="22"/>
            <w:szCs w:val="22"/>
          </w:rPr>
          <w:t>https://towardsdatascience.com/data-cleaning-with-python-using-pandas-library-c6f4a68ea8eb</w:t>
        </w:r>
      </w:hyperlink>
    </w:p>
    <w:p w14:paraId="67535B3D"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If you want to know more about clustering, have a look at this notebook: </w:t>
      </w:r>
      <w:hyperlink r:id="rId22" w:tgtFrame="_blank" w:history="1">
        <w:r w:rsidRPr="005F6D12">
          <w:rPr>
            <w:rStyle w:val="Hyperlink"/>
            <w:rFonts w:asciiTheme="minorHAnsi" w:hAnsiTheme="minorHAnsi" w:cstheme="minorHAnsi"/>
            <w:sz w:val="22"/>
            <w:szCs w:val="22"/>
          </w:rPr>
          <w:t>https://nbviewer.jupyter.org/github/temporaer/tutorial_ml_gkbionics/blob/master/2%20-%20KMeans.ipynb</w:t>
        </w:r>
      </w:hyperlink>
    </w:p>
    <w:p w14:paraId="03E02A13"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And finally, if you want an in-depth notebook on </w:t>
      </w:r>
      <w:proofErr w:type="spellStart"/>
      <w:r w:rsidRPr="005F6D12">
        <w:rPr>
          <w:rFonts w:asciiTheme="minorHAnsi" w:hAnsiTheme="minorHAnsi" w:cstheme="minorHAnsi"/>
          <w:sz w:val="22"/>
          <w:szCs w:val="22"/>
        </w:rPr>
        <w:t>the_iris_dataset</w:t>
      </w:r>
      <w:proofErr w:type="spellEnd"/>
      <w:r w:rsidRPr="005F6D12">
        <w:rPr>
          <w:rFonts w:asciiTheme="minorHAnsi" w:hAnsiTheme="minorHAnsi" w:cstheme="minorHAnsi"/>
          <w:sz w:val="22"/>
          <w:szCs w:val="22"/>
        </w:rPr>
        <w:t xml:space="preserve">, have a look at this: </w:t>
      </w:r>
      <w:hyperlink r:id="rId23" w:tgtFrame="_blank" w:history="1">
        <w:r w:rsidRPr="005F6D12">
          <w:rPr>
            <w:rStyle w:val="Hyperlink"/>
            <w:rFonts w:asciiTheme="minorHAnsi" w:hAnsiTheme="minorHAnsi" w:cstheme="minorHAnsi"/>
            <w:sz w:val="22"/>
            <w:szCs w:val="22"/>
          </w:rPr>
          <w:t>https://www.kaggle.com/lalitharajesh/iris-dataset-exploratory-data-analysis</w:t>
        </w:r>
      </w:hyperlink>
    </w:p>
    <w:p w14:paraId="4D429196" w14:textId="77777777" w:rsidR="00EF3B7A" w:rsidRPr="005F6D12" w:rsidRDefault="00EF3B7A" w:rsidP="00EF3B7A">
      <w:pPr>
        <w:rPr>
          <w:rFonts w:cstheme="minorHAnsi"/>
        </w:rPr>
      </w:pPr>
    </w:p>
    <w:sectPr w:rsidR="00EF3B7A" w:rsidRPr="005F6D12">
      <w:footerReference w:type="defaul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9EAF3" w14:textId="77777777" w:rsidR="00F83243" w:rsidRDefault="00F83243" w:rsidP="00D73911">
      <w:pPr>
        <w:spacing w:after="0" w:line="240" w:lineRule="auto"/>
      </w:pPr>
      <w:r>
        <w:separator/>
      </w:r>
    </w:p>
  </w:endnote>
  <w:endnote w:type="continuationSeparator" w:id="0">
    <w:p w14:paraId="12FBDB99" w14:textId="77777777" w:rsidR="00F83243" w:rsidRDefault="00F8324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03F76" w14:textId="77777777" w:rsidR="00F83243" w:rsidRDefault="00F83243" w:rsidP="00D73911">
      <w:pPr>
        <w:spacing w:after="0" w:line="240" w:lineRule="auto"/>
      </w:pPr>
      <w:r>
        <w:separator/>
      </w:r>
    </w:p>
  </w:footnote>
  <w:footnote w:type="continuationSeparator" w:id="0">
    <w:p w14:paraId="74E57552" w14:textId="77777777" w:rsidR="00F83243" w:rsidRDefault="00F8324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7"/>
  </w:num>
  <w:num w:numId="4">
    <w:abstractNumId w:val="9"/>
  </w:num>
  <w:num w:numId="5">
    <w:abstractNumId w:val="2"/>
  </w:num>
  <w:num w:numId="6">
    <w:abstractNumId w:val="0"/>
  </w:num>
  <w:num w:numId="7">
    <w:abstractNumId w:val="8"/>
  </w:num>
  <w:num w:numId="8">
    <w:abstractNumId w:val="4"/>
  </w:num>
  <w:num w:numId="9">
    <w:abstractNumId w:val="11"/>
  </w:num>
  <w:num w:numId="10">
    <w:abstractNumId w:val="5"/>
  </w:num>
  <w:num w:numId="11">
    <w:abstractNumId w:val="10"/>
  </w:num>
  <w:num w:numId="1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tKgFAA7hGXQt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1078"/>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8033F"/>
    <w:rsid w:val="00282E1F"/>
    <w:rsid w:val="00285F24"/>
    <w:rsid w:val="00297300"/>
    <w:rsid w:val="002A25D0"/>
    <w:rsid w:val="002A4681"/>
    <w:rsid w:val="002A5EB5"/>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37C5"/>
    <w:rsid w:val="00343FBF"/>
    <w:rsid w:val="0034584B"/>
    <w:rsid w:val="00353CEB"/>
    <w:rsid w:val="00356CB9"/>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A25"/>
    <w:rsid w:val="00494E12"/>
    <w:rsid w:val="004C186C"/>
    <w:rsid w:val="004C31CE"/>
    <w:rsid w:val="004C5EA8"/>
    <w:rsid w:val="004D2416"/>
    <w:rsid w:val="004D6612"/>
    <w:rsid w:val="004E4E64"/>
    <w:rsid w:val="004E7D29"/>
    <w:rsid w:val="004F348D"/>
    <w:rsid w:val="004F7674"/>
    <w:rsid w:val="005015CD"/>
    <w:rsid w:val="00523DB0"/>
    <w:rsid w:val="00530078"/>
    <w:rsid w:val="00530359"/>
    <w:rsid w:val="00531832"/>
    <w:rsid w:val="0053287E"/>
    <w:rsid w:val="00535F1A"/>
    <w:rsid w:val="00537CDA"/>
    <w:rsid w:val="00542CF1"/>
    <w:rsid w:val="00544611"/>
    <w:rsid w:val="00552BB0"/>
    <w:rsid w:val="00560FAE"/>
    <w:rsid w:val="005632BF"/>
    <w:rsid w:val="00564110"/>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5F6D12"/>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94F27"/>
    <w:rsid w:val="006C0191"/>
    <w:rsid w:val="006E021F"/>
    <w:rsid w:val="006E1639"/>
    <w:rsid w:val="006E288E"/>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7869"/>
    <w:rsid w:val="008E2B5F"/>
    <w:rsid w:val="008F2B3B"/>
    <w:rsid w:val="008F77D0"/>
    <w:rsid w:val="0090134F"/>
    <w:rsid w:val="009018BF"/>
    <w:rsid w:val="00903B04"/>
    <w:rsid w:val="0090495B"/>
    <w:rsid w:val="00907333"/>
    <w:rsid w:val="00913045"/>
    <w:rsid w:val="00913BFC"/>
    <w:rsid w:val="00921339"/>
    <w:rsid w:val="00924A4A"/>
    <w:rsid w:val="00925006"/>
    <w:rsid w:val="0092636A"/>
    <w:rsid w:val="00940743"/>
    <w:rsid w:val="00952537"/>
    <w:rsid w:val="00955D7A"/>
    <w:rsid w:val="00956BAD"/>
    <w:rsid w:val="0096254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546C"/>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059B"/>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A56"/>
    <w:rsid w:val="00E02F47"/>
    <w:rsid w:val="00E03220"/>
    <w:rsid w:val="00E04A6C"/>
    <w:rsid w:val="00E064D9"/>
    <w:rsid w:val="00E16287"/>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67EC"/>
    <w:rsid w:val="00EE71EB"/>
    <w:rsid w:val="00EF1669"/>
    <w:rsid w:val="00EF3B7A"/>
    <w:rsid w:val="00EF7D48"/>
    <w:rsid w:val="00F106DF"/>
    <w:rsid w:val="00F17D12"/>
    <w:rsid w:val="00F21B44"/>
    <w:rsid w:val="00F256EA"/>
    <w:rsid w:val="00F26009"/>
    <w:rsid w:val="00F26DC5"/>
    <w:rsid w:val="00F273B1"/>
    <w:rsid w:val="00F36F01"/>
    <w:rsid w:val="00F37186"/>
    <w:rsid w:val="00F45497"/>
    <w:rsid w:val="00F467E9"/>
    <w:rsid w:val="00F51131"/>
    <w:rsid w:val="00F54DC2"/>
    <w:rsid w:val="00F63112"/>
    <w:rsid w:val="00F64BD8"/>
    <w:rsid w:val="00F64FF4"/>
    <w:rsid w:val="00F80723"/>
    <w:rsid w:val="00F8324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09082870">
      <w:bodyDiv w:val="1"/>
      <w:marLeft w:val="0"/>
      <w:marRight w:val="0"/>
      <w:marTop w:val="0"/>
      <w:marBottom w:val="0"/>
      <w:divBdr>
        <w:top w:val="none" w:sz="0" w:space="0" w:color="auto"/>
        <w:left w:val="none" w:sz="0" w:space="0" w:color="auto"/>
        <w:bottom w:val="none" w:sz="0" w:space="0" w:color="auto"/>
        <w:right w:val="none" w:sz="0" w:space="0" w:color="auto"/>
      </w:divBdr>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thub.com/jupyter/jupyter/wik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towardsdatascience.com/data-cleaning-with-python-using-pandas-library-c6f4a68ea8eb"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nbviewer.jupyter.org/github/Tanu-N-Prabhu/Python/blob/master/Exploratory_data_Analysis.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aggle.com/lalitharajesh/iris-dataset-exploratory-data-analysis" TargetMode="External"/><Relationship Id="rId10" Type="http://schemas.openxmlformats.org/officeDocument/2006/relationships/image" Target="media/image3.png"/><Relationship Id="rId19" Type="http://schemas.openxmlformats.org/officeDocument/2006/relationships/hyperlink" Target="https://nbviewer.jupyter.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bviewer.jupyter.org/github/temporaer/tutorial_ml_gkbionics/blob/master/2%20-%20KMeans.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40CA5-050B-4D8D-9E46-D27C51F12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7</TotalTime>
  <Pages>5</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5</cp:revision>
  <dcterms:created xsi:type="dcterms:W3CDTF">2021-12-26T10:25:00Z</dcterms:created>
  <dcterms:modified xsi:type="dcterms:W3CDTF">2023-01-25T20:18:00Z</dcterms:modified>
</cp:coreProperties>
</file>